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63da1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f503ea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18d48c3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76101380"/>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8T17:33:56Z</dcterms:created>
  <dcterms:modified xsi:type="dcterms:W3CDTF">2022-05-08T17:33:56Z</dcterms:modified>
</cp:coreProperties>
</file>